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sy kniff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s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niff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2 Darrow Avenue, Evanston, IL, USA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sykniff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335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i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0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